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FA78" w14:textId="77777777" w:rsidR="007024D9" w:rsidRDefault="007024D9" w:rsidP="007024D9">
      <w:r>
        <w:t>&amp;str=0x7FFE7F98ED60</w:t>
      </w:r>
    </w:p>
    <w:p w14:paraId="14587622" w14:textId="77777777" w:rsidR="007024D9" w:rsidRDefault="007024D9" w:rsidP="007024D9">
      <w:r>
        <w:t>&amp;a=0x7FFE7F98ED28</w:t>
      </w:r>
    </w:p>
    <w:p w14:paraId="20B8B419" w14:textId="77777777" w:rsidR="007024D9" w:rsidRDefault="007024D9" w:rsidP="007024D9">
      <w:r>
        <w:t>&amp;b=0x7FFE7F98ED2C</w:t>
      </w:r>
    </w:p>
    <w:p w14:paraId="68E1D578" w14:textId="77777777" w:rsidR="007024D9" w:rsidRDefault="007024D9" w:rsidP="007024D9">
      <w:r>
        <w:t>&amp;x=0x7FFE7F98ED40</w:t>
      </w:r>
    </w:p>
    <w:p w14:paraId="3AC74F7F" w14:textId="77777777" w:rsidR="007024D9" w:rsidRDefault="007024D9" w:rsidP="007024D9">
      <w:r>
        <w:t>&amp;y=0x7FFE7F98ED30</w:t>
      </w:r>
    </w:p>
    <w:p w14:paraId="0B4196B4" w14:textId="77777777" w:rsidR="007024D9" w:rsidRDefault="007024D9" w:rsidP="007024D9">
      <w:r>
        <w:t xml:space="preserve">0x00007FFE7F98ED40: </w:t>
      </w:r>
      <w:r w:rsidRPr="0033112C">
        <w:rPr>
          <w:color w:val="FFFF00"/>
        </w:rPr>
        <w:t>41</w:t>
      </w:r>
      <w:r w:rsidRPr="0033112C">
        <w:t xml:space="preserve"> </w:t>
      </w:r>
      <w:r w:rsidRPr="000964C0">
        <w:t xml:space="preserve">00 00 00 </w:t>
      </w:r>
      <w:r w:rsidRPr="0033112C">
        <w:rPr>
          <w:color w:val="00B0F0"/>
        </w:rPr>
        <w:t xml:space="preserve">09 00 00 00 </w:t>
      </w:r>
      <w:r w:rsidRPr="008F1AD0">
        <w:rPr>
          <w:color w:val="FFC000"/>
        </w:rPr>
        <w:t>30</w:t>
      </w:r>
      <w:r>
        <w:t xml:space="preserve"> ED 98 7F FE 7F 00 </w:t>
      </w:r>
      <w:proofErr w:type="gramStart"/>
      <w:r>
        <w:t>00  A.</w:t>
      </w:r>
      <w:proofErr w:type="gramEnd"/>
      <w:r>
        <w:t>......0.......</w:t>
      </w:r>
    </w:p>
    <w:p w14:paraId="6E3F2984" w14:textId="77777777" w:rsidR="007024D9" w:rsidRDefault="007024D9" w:rsidP="007024D9">
      <w:r>
        <w:t>0x00007FFE7F98ED50</w:t>
      </w:r>
      <w:r w:rsidRPr="00E60062">
        <w:rPr>
          <w:color w:val="2F5496" w:themeColor="accent1" w:themeShade="BF"/>
        </w:rPr>
        <w:t xml:space="preserve">: 44 ED 98 7F FE 7F 00 00 </w:t>
      </w:r>
      <w:r>
        <w:t xml:space="preserve">CD C6 DD 47 CE 55 00 </w:t>
      </w:r>
      <w:proofErr w:type="gramStart"/>
      <w:r>
        <w:t>00  D.</w:t>
      </w:r>
      <w:proofErr w:type="gramEnd"/>
      <w:r>
        <w:t>.........G.U..</w:t>
      </w:r>
    </w:p>
    <w:p w14:paraId="08289AA7" w14:textId="77777777" w:rsidR="007024D9" w:rsidRDefault="007024D9" w:rsidP="007024D9">
      <w:r>
        <w:t xml:space="preserve">0x00007FFE7F98ED60: </w:t>
      </w:r>
      <w:r w:rsidRPr="00AC36FB">
        <w:rPr>
          <w:color w:val="FF0000"/>
        </w:rPr>
        <w:t xml:space="preserve">48 65 6C </w:t>
      </w:r>
      <w:proofErr w:type="spellStart"/>
      <w:r w:rsidRPr="00AC36FB">
        <w:rPr>
          <w:color w:val="FF0000"/>
        </w:rPr>
        <w:t>6C</w:t>
      </w:r>
      <w:proofErr w:type="spellEnd"/>
      <w:r w:rsidRPr="00AC36FB">
        <w:rPr>
          <w:color w:val="FF0000"/>
        </w:rPr>
        <w:t xml:space="preserve"> 6F 20 77 6F 72 6C 64 0A 00 </w:t>
      </w:r>
      <w:r>
        <w:t xml:space="preserve">55 00 </w:t>
      </w:r>
      <w:proofErr w:type="gramStart"/>
      <w:r>
        <w:t>00  Hello</w:t>
      </w:r>
      <w:proofErr w:type="gramEnd"/>
      <w:r>
        <w:t xml:space="preserve"> </w:t>
      </w:r>
      <w:proofErr w:type="spellStart"/>
      <w:r>
        <w:t>world..U</w:t>
      </w:r>
      <w:proofErr w:type="spellEnd"/>
      <w:r>
        <w:t>..</w:t>
      </w:r>
    </w:p>
    <w:p w14:paraId="18C1A926" w14:textId="77777777" w:rsidR="007024D9" w:rsidRDefault="007024D9" w:rsidP="007024D9">
      <w:r>
        <w:t xml:space="preserve">0x00007FFE7F98ED70: 00 00 00 00 00 00 00 00 00 7D E8 42 15 99 E5 </w:t>
      </w:r>
      <w:proofErr w:type="gramStart"/>
      <w:r>
        <w:t>38  .........</w:t>
      </w:r>
      <w:proofErr w:type="gramEnd"/>
      <w:r>
        <w:t>}.B...8</w:t>
      </w:r>
    </w:p>
    <w:p w14:paraId="5882DE49" w14:textId="77777777" w:rsidR="007024D9" w:rsidRDefault="007024D9" w:rsidP="007024D9">
      <w:r>
        <w:t>head=0x55ce496236b0</w:t>
      </w:r>
    </w:p>
    <w:p w14:paraId="2F967B4D" w14:textId="77777777" w:rsidR="007024D9" w:rsidRDefault="007024D9" w:rsidP="007024D9">
      <w:r>
        <w:t xml:space="preserve">0x000055CE496236B0: </w:t>
      </w:r>
      <w:r w:rsidRPr="000964C0">
        <w:rPr>
          <w:color w:val="FF0000"/>
        </w:rPr>
        <w:t xml:space="preserve">D0 36 62 49 CE 55 00 00 </w:t>
      </w:r>
      <w:r w:rsidRPr="000964C0">
        <w:rPr>
          <w:color w:val="5B9BD5" w:themeColor="accent5"/>
        </w:rPr>
        <w:t xml:space="preserve">F0 36 62 49 CE 55 00 </w:t>
      </w:r>
      <w:proofErr w:type="gramStart"/>
      <w:r w:rsidRPr="000964C0">
        <w:rPr>
          <w:color w:val="5B9BD5" w:themeColor="accent5"/>
        </w:rPr>
        <w:t>00</w:t>
      </w:r>
      <w:r>
        <w:t xml:space="preserve">  .</w:t>
      </w:r>
      <w:proofErr w:type="gramEnd"/>
      <w:r>
        <w:t>6bI.U...6bI.U..</w:t>
      </w:r>
    </w:p>
    <w:p w14:paraId="3B04F836" w14:textId="77777777" w:rsidR="007024D9" w:rsidRDefault="007024D9" w:rsidP="007024D9">
      <w:r>
        <w:t xml:space="preserve">0x000055CE496236C0: 00 00 00 00 00 00 00 00 21 00 00 00 00 00 00 </w:t>
      </w:r>
      <w:proofErr w:type="gramStart"/>
      <w:r>
        <w:t>00  ........</w:t>
      </w:r>
      <w:proofErr w:type="gramEnd"/>
      <w:r>
        <w:t>!.......</w:t>
      </w:r>
    </w:p>
    <w:p w14:paraId="48B31525" w14:textId="77777777" w:rsidR="007024D9" w:rsidRDefault="007024D9" w:rsidP="007024D9">
      <w:r>
        <w:t xml:space="preserve">0x000055CE496236D0: 57 65 6C 63 6F 6D 65 20 00 00 00 00 00 00 00 </w:t>
      </w:r>
      <w:proofErr w:type="gramStart"/>
      <w:r>
        <w:t>00  Welcome</w:t>
      </w:r>
      <w:proofErr w:type="gramEnd"/>
      <w:r>
        <w:t xml:space="preserve"> ........</w:t>
      </w:r>
    </w:p>
    <w:p w14:paraId="193F0B01" w14:textId="77777777" w:rsidR="007024D9" w:rsidRDefault="007024D9" w:rsidP="007024D9">
      <w:r>
        <w:t xml:space="preserve">0x000055CE496236E0: 00 00 00 00 00 00 00 00 21 00 00 00 00 00 00 </w:t>
      </w:r>
      <w:proofErr w:type="gramStart"/>
      <w:r>
        <w:t>00  ........</w:t>
      </w:r>
      <w:proofErr w:type="gramEnd"/>
      <w:r>
        <w:t>!.......</w:t>
      </w:r>
    </w:p>
    <w:p w14:paraId="2295E1AF" w14:textId="77777777" w:rsidR="007024D9" w:rsidRDefault="007024D9" w:rsidP="007024D9">
      <w:r>
        <w:t xml:space="preserve">0x000055CE496236F0: </w:t>
      </w:r>
      <w:r w:rsidRPr="008F1AD0">
        <w:rPr>
          <w:color w:val="FFFF00"/>
        </w:rPr>
        <w:t xml:space="preserve">10 37 62 49 CE 55 00 00 </w:t>
      </w:r>
      <w:r w:rsidRPr="008F1AD0">
        <w:rPr>
          <w:color w:val="00B050"/>
        </w:rPr>
        <w:t xml:space="preserve">30 37 62 49 CE 55 00 </w:t>
      </w:r>
      <w:proofErr w:type="gramStart"/>
      <w:r w:rsidRPr="008F1AD0">
        <w:rPr>
          <w:color w:val="00B050"/>
        </w:rPr>
        <w:t xml:space="preserve">00  </w:t>
      </w:r>
      <w:r>
        <w:t>.</w:t>
      </w:r>
      <w:proofErr w:type="gramEnd"/>
      <w:r>
        <w:t>7bI.U..07bI.U..</w:t>
      </w:r>
    </w:p>
    <w:p w14:paraId="6AFFB284" w14:textId="77777777" w:rsidR="007024D9" w:rsidRDefault="007024D9" w:rsidP="007024D9">
      <w:r>
        <w:t xml:space="preserve">0x000055CE49623700: 00 00 00 00 00 00 00 00 21 00 00 00 00 00 00 </w:t>
      </w:r>
      <w:proofErr w:type="gramStart"/>
      <w:r>
        <w:t>00  ........</w:t>
      </w:r>
      <w:proofErr w:type="gramEnd"/>
      <w:r>
        <w:t>!.......</w:t>
      </w:r>
    </w:p>
    <w:p w14:paraId="6E7057C7" w14:textId="77777777" w:rsidR="007024D9" w:rsidRDefault="007024D9" w:rsidP="007024D9">
      <w:r>
        <w:t xml:space="preserve">0x000055CE49623710: 74 6F 20 00 00 00 00 00 00 00 00 00 00 00 00 </w:t>
      </w:r>
      <w:proofErr w:type="gramStart"/>
      <w:r>
        <w:t>00  to</w:t>
      </w:r>
      <w:proofErr w:type="gramEnd"/>
      <w:r>
        <w:t xml:space="preserve"> .............</w:t>
      </w:r>
    </w:p>
    <w:p w14:paraId="132E74F2" w14:textId="33E1B8C5" w:rsidR="003A2D89" w:rsidRDefault="007024D9" w:rsidP="007024D9">
      <w:r>
        <w:t xml:space="preserve">0x000055CE49623720: 00 00 00 00 00 00 00 00 21 00 00 00 00 00 00 </w:t>
      </w:r>
      <w:proofErr w:type="gramStart"/>
      <w:r>
        <w:t>00  ........</w:t>
      </w:r>
      <w:proofErr w:type="gramEnd"/>
      <w:r>
        <w:t>!.......</w:t>
      </w:r>
    </w:p>
    <w:p w14:paraId="0489FD47" w14:textId="629F6B43" w:rsidR="00B41DF1" w:rsidRDefault="00B41DF1" w:rsidP="00B41DF1">
      <w:r>
        <w:t xml:space="preserve">0x000055CE49623730: </w:t>
      </w:r>
      <w:r w:rsidRPr="008F1AD0">
        <w:rPr>
          <w:color w:val="7030A0"/>
        </w:rPr>
        <w:t xml:space="preserve">50 37 62 49 CE 55 00 00 </w:t>
      </w:r>
      <w:r w:rsidRPr="008F1AD0">
        <w:rPr>
          <w:color w:val="FFC000"/>
        </w:rPr>
        <w:t xml:space="preserve">00 00 00 00 00 00 00 </w:t>
      </w:r>
      <w:proofErr w:type="gramStart"/>
      <w:r w:rsidRPr="008F1AD0">
        <w:rPr>
          <w:color w:val="FFC000"/>
        </w:rPr>
        <w:t>00</w:t>
      </w:r>
      <w:r>
        <w:t xml:space="preserve">  P</w:t>
      </w:r>
      <w:proofErr w:type="gramEnd"/>
      <w:r>
        <w:t>7bI.U..…......</w:t>
      </w:r>
    </w:p>
    <w:p w14:paraId="757A318F" w14:textId="6BCC2C8A" w:rsidR="007024D9" w:rsidRDefault="007024D9" w:rsidP="007024D9">
      <w:pPr>
        <w:rPr>
          <w:color w:val="FF0000"/>
        </w:rPr>
      </w:pPr>
    </w:p>
    <w:p w14:paraId="12D59210" w14:textId="265120E4" w:rsidR="007024D9" w:rsidRDefault="007024D9" w:rsidP="007024D9">
      <w:pPr>
        <w:rPr>
          <w:color w:val="FF0000"/>
        </w:rPr>
      </w:pPr>
    </w:p>
    <w:p w14:paraId="1167A3B2" w14:textId="4FFFA779" w:rsidR="007024D9" w:rsidRDefault="007024D9" w:rsidP="007024D9">
      <w:pPr>
        <w:rPr>
          <w:color w:val="FF0000"/>
        </w:rPr>
      </w:pPr>
    </w:p>
    <w:p w14:paraId="1DC8B58F" w14:textId="37E9F84E" w:rsidR="007024D9" w:rsidRDefault="007024D9" w:rsidP="007024D9">
      <w:pPr>
        <w:rPr>
          <w:color w:val="FF0000"/>
        </w:rPr>
      </w:pPr>
    </w:p>
    <w:p w14:paraId="6744DA60" w14:textId="77777777" w:rsidR="007024D9" w:rsidRDefault="007024D9" w:rsidP="007024D9">
      <w:pPr>
        <w:pStyle w:val="NormalWeb"/>
        <w:spacing w:before="0" w:beforeAutospacing="0" w:after="300" w:afterAutospacing="0"/>
        <w:rPr>
          <w:rFonts w:ascii="Consolas" w:hAnsi="Consolas"/>
          <w:color w:val="333333"/>
          <w:sz w:val="22"/>
          <w:szCs w:val="22"/>
          <w:shd w:val="clear" w:color="auto" w:fill="FBFAF9"/>
        </w:rPr>
      </w:pPr>
    </w:p>
    <w:p w14:paraId="11BC3436" w14:textId="77777777" w:rsidR="007024D9" w:rsidRDefault="007024D9" w:rsidP="007024D9">
      <w:pPr>
        <w:pStyle w:val="NormalWeb"/>
        <w:spacing w:before="0" w:beforeAutospacing="0" w:after="300" w:afterAutospacing="0"/>
        <w:rPr>
          <w:rFonts w:ascii="Consolas" w:hAnsi="Consolas"/>
          <w:color w:val="333333"/>
          <w:sz w:val="22"/>
          <w:szCs w:val="22"/>
          <w:shd w:val="clear" w:color="auto" w:fill="FBFAF9"/>
        </w:rPr>
      </w:pPr>
    </w:p>
    <w:p w14:paraId="3586BF42" w14:textId="77777777" w:rsidR="007024D9" w:rsidRDefault="007024D9" w:rsidP="007024D9">
      <w:pPr>
        <w:pStyle w:val="NormalWeb"/>
        <w:spacing w:before="0" w:beforeAutospacing="0" w:after="300" w:afterAutospacing="0"/>
        <w:rPr>
          <w:rFonts w:ascii="Consolas" w:hAnsi="Consolas"/>
          <w:color w:val="333333"/>
          <w:sz w:val="22"/>
          <w:szCs w:val="22"/>
          <w:shd w:val="clear" w:color="auto" w:fill="FBFAF9"/>
        </w:rPr>
      </w:pPr>
    </w:p>
    <w:p w14:paraId="5512462F" w14:textId="77777777" w:rsidR="007024D9" w:rsidRDefault="007024D9" w:rsidP="007024D9">
      <w:pPr>
        <w:pStyle w:val="NormalWeb"/>
        <w:spacing w:before="0" w:beforeAutospacing="0" w:after="300" w:afterAutospacing="0"/>
        <w:rPr>
          <w:rFonts w:ascii="Consolas" w:hAnsi="Consolas"/>
          <w:color w:val="333333"/>
          <w:sz w:val="22"/>
          <w:szCs w:val="22"/>
          <w:shd w:val="clear" w:color="auto" w:fill="FBFAF9"/>
        </w:rPr>
      </w:pPr>
    </w:p>
    <w:p w14:paraId="6911E3A0" w14:textId="77777777" w:rsidR="007024D9" w:rsidRDefault="007024D9" w:rsidP="007024D9">
      <w:pPr>
        <w:pStyle w:val="NormalWeb"/>
        <w:spacing w:before="0" w:beforeAutospacing="0" w:after="300" w:afterAutospacing="0"/>
        <w:rPr>
          <w:rFonts w:ascii="Consolas" w:hAnsi="Consolas"/>
          <w:color w:val="333333"/>
          <w:sz w:val="22"/>
          <w:szCs w:val="22"/>
          <w:shd w:val="clear" w:color="auto" w:fill="FBFAF9"/>
        </w:rPr>
      </w:pPr>
    </w:p>
    <w:p w14:paraId="70DAC52A" w14:textId="32D2F57E" w:rsidR="007024D9" w:rsidRPr="00BF251D" w:rsidRDefault="007024D9" w:rsidP="007024D9">
      <w:pPr>
        <w:pStyle w:val="NormalWeb"/>
        <w:spacing w:before="0" w:beforeAutospacing="0" w:after="300" w:afterAutospacing="0"/>
        <w:rPr>
          <w:sz w:val="16"/>
          <w:szCs w:val="16"/>
        </w:rPr>
      </w:pP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lastRenderedPageBreak/>
        <w:t xml:space="preserve">Variable               </w:t>
      </w:r>
      <w:r w:rsidR="007D42B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D42B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 xml:space="preserve">Address of Variable     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D42B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 xml:space="preserve">Value of Variable         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  <w:t xml:space="preserve">-------------------   </w:t>
      </w:r>
      <w:r w:rsidR="007D42B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D42B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 xml:space="preserve">---------------------     </w:t>
      </w:r>
      <w:r w:rsidR="007D42B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 xml:space="preserve">----------------- 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AC36FB">
        <w:rPr>
          <w:rFonts w:ascii="Consolas" w:hAnsi="Consolas"/>
          <w:color w:val="FF0000"/>
          <w:sz w:val="16"/>
          <w:szCs w:val="16"/>
          <w:shd w:val="clear" w:color="auto" w:fill="FBFAF9"/>
        </w:rPr>
        <w:t>str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  <w:t xml:space="preserve">  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34051" w:rsidRPr="00BF251D">
        <w:rPr>
          <w:sz w:val="16"/>
          <w:szCs w:val="16"/>
        </w:rPr>
        <w:t>0x7FFE7F98ED60</w:t>
      </w:r>
      <w:r w:rsidR="007D42BD" w:rsidRPr="00BF251D">
        <w:rPr>
          <w:sz w:val="16"/>
          <w:szCs w:val="16"/>
        </w:rPr>
        <w:tab/>
      </w:r>
      <w:r w:rsidR="007D42BD" w:rsidRPr="00BF251D">
        <w:rPr>
          <w:sz w:val="16"/>
          <w:szCs w:val="16"/>
        </w:rPr>
        <w:tab/>
      </w:r>
      <w:r w:rsidR="007D42BD" w:rsidRPr="00BF251D">
        <w:rPr>
          <w:sz w:val="16"/>
          <w:szCs w:val="16"/>
        </w:rPr>
        <w:tab/>
      </w:r>
      <w:r w:rsidR="005616C6">
        <w:rPr>
          <w:sz w:val="16"/>
          <w:szCs w:val="16"/>
        </w:rPr>
        <w:t>“</w:t>
      </w:r>
      <w:r w:rsidR="005616C6">
        <w:rPr>
          <w:rFonts w:ascii="Consolas" w:hAnsi="Consolas"/>
          <w:color w:val="333333"/>
          <w:sz w:val="16"/>
          <w:szCs w:val="16"/>
          <w:shd w:val="clear" w:color="auto" w:fill="FBFAF9"/>
        </w:rPr>
        <w:t>Hello world”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AC36FB">
        <w:rPr>
          <w:rFonts w:ascii="Consolas" w:hAnsi="Consolas"/>
          <w:sz w:val="16"/>
          <w:szCs w:val="16"/>
          <w:shd w:val="clear" w:color="auto" w:fill="FBFAF9"/>
        </w:rPr>
        <w:t>a</w:t>
      </w:r>
      <w:r w:rsidR="00634051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34051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34051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34051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sz w:val="16"/>
          <w:szCs w:val="16"/>
        </w:rPr>
        <w:t>0x7FFE7F98ED28</w:t>
      </w:r>
      <w:r w:rsidR="00BF251D" w:rsidRPr="00BF251D">
        <w:rPr>
          <w:sz w:val="16"/>
          <w:szCs w:val="16"/>
        </w:rPr>
        <w:tab/>
      </w:r>
      <w:r w:rsidR="00BF251D" w:rsidRPr="00BF251D">
        <w:rPr>
          <w:sz w:val="16"/>
          <w:szCs w:val="16"/>
        </w:rPr>
        <w:tab/>
      </w:r>
      <w:r w:rsidR="00BF251D" w:rsidRPr="00BF251D">
        <w:rPr>
          <w:sz w:val="16"/>
          <w:szCs w:val="16"/>
        </w:rPr>
        <w:tab/>
      </w:r>
      <w:r w:rsidR="007A0B25">
        <w:rPr>
          <w:sz w:val="16"/>
          <w:szCs w:val="16"/>
        </w:rPr>
        <w:t xml:space="preserve">int </w:t>
      </w:r>
      <w:r w:rsidR="00BF251D" w:rsidRPr="00BF251D">
        <w:rPr>
          <w:sz w:val="16"/>
          <w:szCs w:val="16"/>
        </w:rPr>
        <w:t>5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  <w:t>b</w:t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sz w:val="16"/>
          <w:szCs w:val="16"/>
        </w:rPr>
        <w:t>0x7FFE7F98ED2C</w:t>
      </w:r>
      <w:r w:rsidR="00BF251D" w:rsidRPr="00BF251D">
        <w:rPr>
          <w:sz w:val="16"/>
          <w:szCs w:val="16"/>
        </w:rPr>
        <w:tab/>
      </w:r>
      <w:r w:rsidR="00BF251D" w:rsidRPr="00BF251D">
        <w:rPr>
          <w:sz w:val="16"/>
          <w:szCs w:val="16"/>
        </w:rPr>
        <w:tab/>
      </w:r>
      <w:r w:rsidR="00BF251D" w:rsidRPr="00BF251D">
        <w:rPr>
          <w:sz w:val="16"/>
          <w:szCs w:val="16"/>
        </w:rPr>
        <w:tab/>
      </w:r>
      <w:r w:rsidR="007A0B25">
        <w:rPr>
          <w:sz w:val="16"/>
          <w:szCs w:val="16"/>
        </w:rPr>
        <w:t xml:space="preserve">int </w:t>
      </w:r>
      <w:r w:rsidR="00BF251D" w:rsidRPr="00BF251D">
        <w:rPr>
          <w:sz w:val="16"/>
          <w:szCs w:val="16"/>
        </w:rPr>
        <w:t>-5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  <w:t>y</w:t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BF251D" w:rsidRPr="00BF251D">
        <w:rPr>
          <w:sz w:val="16"/>
          <w:szCs w:val="16"/>
        </w:rPr>
        <w:t>0x7FFE7F98ED30</w:t>
      </w:r>
      <w:r w:rsidR="00BF251D" w:rsidRPr="00BF251D">
        <w:rPr>
          <w:sz w:val="16"/>
          <w:szCs w:val="16"/>
        </w:rPr>
        <w:tab/>
      </w:r>
      <w:r w:rsidR="00BF251D" w:rsidRPr="00BF251D">
        <w:rPr>
          <w:sz w:val="16"/>
          <w:szCs w:val="16"/>
        </w:rPr>
        <w:tab/>
      </w:r>
      <w:r w:rsidR="00BF251D">
        <w:rPr>
          <w:sz w:val="16"/>
          <w:szCs w:val="16"/>
        </w:rPr>
        <w:tab/>
      </w:r>
      <w:r w:rsidR="007A0B25">
        <w:rPr>
          <w:sz w:val="16"/>
          <w:szCs w:val="16"/>
        </w:rPr>
        <w:t xml:space="preserve">long </w:t>
      </w:r>
      <w:r w:rsidR="00D3706B">
        <w:rPr>
          <w:sz w:val="16"/>
          <w:szCs w:val="16"/>
        </w:rPr>
        <w:t>12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proofErr w:type="spellStart"/>
      <w:r w:rsidRPr="008F1AD0">
        <w:rPr>
          <w:rFonts w:ascii="Consolas" w:hAnsi="Consolas"/>
          <w:color w:val="FFE599" w:themeColor="accent4" w:themeTint="66"/>
          <w:sz w:val="16"/>
          <w:szCs w:val="16"/>
          <w:shd w:val="clear" w:color="auto" w:fill="FBFAF9"/>
        </w:rPr>
        <w:t>x.a</w:t>
      </w:r>
      <w:proofErr w:type="spellEnd"/>
      <w:r w:rsidR="00BF251D"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D3706B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D3706B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D3706B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D3706B" w:rsidRPr="00BF251D">
        <w:rPr>
          <w:sz w:val="16"/>
          <w:szCs w:val="16"/>
        </w:rPr>
        <w:t>0x7FFE7F98ED</w:t>
      </w:r>
      <w:r w:rsidR="00D3706B">
        <w:rPr>
          <w:sz w:val="16"/>
          <w:szCs w:val="16"/>
        </w:rPr>
        <w:t>40</w:t>
      </w:r>
      <w:r w:rsidR="00613B19">
        <w:rPr>
          <w:sz w:val="16"/>
          <w:szCs w:val="16"/>
        </w:rPr>
        <w:tab/>
      </w:r>
      <w:r w:rsidR="00613B19">
        <w:rPr>
          <w:sz w:val="16"/>
          <w:szCs w:val="16"/>
        </w:rPr>
        <w:tab/>
      </w:r>
      <w:r w:rsidR="00613B19">
        <w:rPr>
          <w:sz w:val="16"/>
          <w:szCs w:val="16"/>
        </w:rPr>
        <w:tab/>
      </w:r>
      <w:r w:rsidR="007A0B25">
        <w:rPr>
          <w:rFonts w:asciiTheme="minorEastAsia" w:eastAsiaTheme="minorEastAsia" w:hAnsiTheme="minorEastAsia"/>
          <w:sz w:val="16"/>
          <w:szCs w:val="16"/>
        </w:rPr>
        <w:t>“A”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proofErr w:type="spellStart"/>
      <w:r w:rsidRPr="008F1AD0">
        <w:rPr>
          <w:rFonts w:ascii="Consolas" w:hAnsi="Consolas"/>
          <w:color w:val="00B0F0"/>
          <w:sz w:val="16"/>
          <w:szCs w:val="16"/>
          <w:shd w:val="clear" w:color="auto" w:fill="FBFAF9"/>
        </w:rPr>
        <w:t>x.i</w:t>
      </w:r>
      <w:proofErr w:type="spellEnd"/>
      <w:r w:rsidR="003F017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3F017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3F017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3F017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7CE" w:rsidRPr="00BF251D">
        <w:rPr>
          <w:sz w:val="16"/>
          <w:szCs w:val="16"/>
        </w:rPr>
        <w:t>0x7FFE7F98ED</w:t>
      </w:r>
      <w:r w:rsidR="002E47CE">
        <w:rPr>
          <w:sz w:val="16"/>
          <w:szCs w:val="16"/>
        </w:rPr>
        <w:t>44</w:t>
      </w:r>
      <w:r w:rsidR="007A0B25">
        <w:rPr>
          <w:sz w:val="16"/>
          <w:szCs w:val="16"/>
        </w:rPr>
        <w:tab/>
      </w:r>
      <w:r w:rsidR="007A0B25">
        <w:rPr>
          <w:sz w:val="16"/>
          <w:szCs w:val="16"/>
        </w:rPr>
        <w:tab/>
      </w:r>
      <w:r w:rsidR="007A0B25">
        <w:rPr>
          <w:sz w:val="16"/>
          <w:szCs w:val="16"/>
        </w:rPr>
        <w:tab/>
      </w:r>
      <w:r w:rsidR="00584E7B">
        <w:rPr>
          <w:sz w:val="16"/>
          <w:szCs w:val="16"/>
        </w:rPr>
        <w:t xml:space="preserve">int </w:t>
      </w:r>
      <w:r w:rsidR="007A0B25">
        <w:rPr>
          <w:sz w:val="16"/>
          <w:szCs w:val="16"/>
        </w:rPr>
        <w:t>9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proofErr w:type="spellStart"/>
      <w:r w:rsidRPr="008F1AD0">
        <w:rPr>
          <w:rFonts w:ascii="Consolas" w:hAnsi="Consolas"/>
          <w:color w:val="FFC000"/>
          <w:sz w:val="16"/>
          <w:szCs w:val="16"/>
          <w:shd w:val="clear" w:color="auto" w:fill="FBFAF9"/>
        </w:rPr>
        <w:t>x.b</w:t>
      </w:r>
      <w:proofErr w:type="spellEnd"/>
      <w:r w:rsidR="00613B19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13B19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13B19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13B19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13B19" w:rsidRPr="00BF251D">
        <w:rPr>
          <w:sz w:val="16"/>
          <w:szCs w:val="16"/>
        </w:rPr>
        <w:t>0x7FFE7F98ED</w:t>
      </w:r>
      <w:r w:rsidR="00613B19">
        <w:rPr>
          <w:sz w:val="16"/>
          <w:szCs w:val="16"/>
        </w:rPr>
        <w:t>4</w:t>
      </w:r>
      <w:r w:rsidR="004A5FE3">
        <w:rPr>
          <w:sz w:val="16"/>
          <w:szCs w:val="16"/>
        </w:rPr>
        <w:t>8</w:t>
      </w:r>
      <w:r w:rsidR="00613B19">
        <w:rPr>
          <w:sz w:val="16"/>
          <w:szCs w:val="16"/>
        </w:rPr>
        <w:tab/>
      </w:r>
      <w:r w:rsidR="00D32A23">
        <w:rPr>
          <w:sz w:val="16"/>
          <w:szCs w:val="16"/>
        </w:rPr>
        <w:tab/>
      </w:r>
      <w:r w:rsidR="00D32A23">
        <w:rPr>
          <w:sz w:val="16"/>
          <w:szCs w:val="16"/>
        </w:rPr>
        <w:tab/>
      </w:r>
      <w:r w:rsidR="004040CC">
        <w:rPr>
          <w:sz w:val="16"/>
          <w:szCs w:val="16"/>
        </w:rPr>
        <w:t xml:space="preserve"> </w:t>
      </w:r>
      <w:r w:rsidR="007A0B25">
        <w:rPr>
          <w:sz w:val="16"/>
          <w:szCs w:val="16"/>
        </w:rPr>
        <w:t>“0”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proofErr w:type="spellStart"/>
      <w:r w:rsidRPr="00E60062">
        <w:rPr>
          <w:rFonts w:ascii="Consolas" w:hAnsi="Consolas"/>
          <w:color w:val="2F5496" w:themeColor="accent1" w:themeShade="BF"/>
          <w:sz w:val="16"/>
          <w:szCs w:val="16"/>
          <w:shd w:val="clear" w:color="auto" w:fill="FBFAF9"/>
        </w:rPr>
        <w:t>x.p</w:t>
      </w:r>
      <w:proofErr w:type="spellEnd"/>
      <w:r w:rsidR="002E47CE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7CE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7CE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7CE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D32A23" w:rsidRPr="00BF251D">
        <w:rPr>
          <w:sz w:val="16"/>
          <w:szCs w:val="16"/>
        </w:rPr>
        <w:t>0x7FFE7F98ED</w:t>
      </w:r>
      <w:r w:rsidR="00D32A23">
        <w:rPr>
          <w:sz w:val="16"/>
          <w:szCs w:val="16"/>
        </w:rPr>
        <w:t>50</w:t>
      </w:r>
      <w:r w:rsidR="00D32A23">
        <w:rPr>
          <w:sz w:val="16"/>
          <w:szCs w:val="16"/>
        </w:rPr>
        <w:tab/>
      </w:r>
      <w:r w:rsidR="00D32A23">
        <w:rPr>
          <w:sz w:val="16"/>
          <w:szCs w:val="16"/>
        </w:rPr>
        <w:tab/>
      </w:r>
      <w:r w:rsidR="00D32A23">
        <w:rPr>
          <w:sz w:val="16"/>
          <w:szCs w:val="16"/>
        </w:rPr>
        <w:tab/>
      </w:r>
      <w:r w:rsidR="005329C8" w:rsidRPr="00BF251D">
        <w:rPr>
          <w:sz w:val="16"/>
          <w:szCs w:val="16"/>
        </w:rPr>
        <w:t>0x</w:t>
      </w:r>
      <w:r w:rsidR="005329C8">
        <w:rPr>
          <w:sz w:val="16"/>
          <w:szCs w:val="16"/>
        </w:rPr>
        <w:t xml:space="preserve"> </w:t>
      </w:r>
      <w:r w:rsidR="005329C8" w:rsidRPr="00BF251D">
        <w:rPr>
          <w:sz w:val="16"/>
          <w:szCs w:val="16"/>
        </w:rPr>
        <w:t>7F</w:t>
      </w:r>
      <w:r w:rsidR="005329C8">
        <w:rPr>
          <w:sz w:val="16"/>
          <w:szCs w:val="16"/>
        </w:rPr>
        <w:t xml:space="preserve"> </w:t>
      </w:r>
      <w:r w:rsidR="005329C8" w:rsidRPr="00BF251D">
        <w:rPr>
          <w:sz w:val="16"/>
          <w:szCs w:val="16"/>
        </w:rPr>
        <w:t>FE</w:t>
      </w:r>
      <w:r w:rsidR="005329C8">
        <w:rPr>
          <w:sz w:val="16"/>
          <w:szCs w:val="16"/>
        </w:rPr>
        <w:t xml:space="preserve"> </w:t>
      </w:r>
      <w:r w:rsidR="005329C8" w:rsidRPr="00BF251D">
        <w:rPr>
          <w:sz w:val="16"/>
          <w:szCs w:val="16"/>
        </w:rPr>
        <w:t>7F</w:t>
      </w:r>
      <w:r w:rsidR="005329C8">
        <w:rPr>
          <w:sz w:val="16"/>
          <w:szCs w:val="16"/>
        </w:rPr>
        <w:t xml:space="preserve"> </w:t>
      </w:r>
      <w:r w:rsidR="005329C8" w:rsidRPr="00BF251D">
        <w:rPr>
          <w:sz w:val="16"/>
          <w:szCs w:val="16"/>
        </w:rPr>
        <w:t>98</w:t>
      </w:r>
      <w:r w:rsidR="005329C8">
        <w:rPr>
          <w:sz w:val="16"/>
          <w:szCs w:val="16"/>
        </w:rPr>
        <w:t xml:space="preserve"> </w:t>
      </w:r>
      <w:r w:rsidR="005329C8" w:rsidRPr="00BF251D">
        <w:rPr>
          <w:sz w:val="16"/>
          <w:szCs w:val="16"/>
        </w:rPr>
        <w:t>ED</w:t>
      </w:r>
      <w:r w:rsidR="005329C8">
        <w:rPr>
          <w:sz w:val="16"/>
          <w:szCs w:val="16"/>
        </w:rPr>
        <w:t xml:space="preserve"> 44                                                         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t>head</w:t>
      </w:r>
      <w:r w:rsidR="007A0B25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A0B25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A0B25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A0B25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4D2" w:rsidRPr="002E44D2">
        <w:rPr>
          <w:sz w:val="16"/>
          <w:szCs w:val="16"/>
        </w:rPr>
        <w:t>0x55CE496236B0</w:t>
      </w:r>
      <w:r w:rsidR="005329C8">
        <w:rPr>
          <w:sz w:val="16"/>
          <w:szCs w:val="16"/>
        </w:rPr>
        <w:tab/>
      </w:r>
      <w:r w:rsidR="005329C8">
        <w:rPr>
          <w:sz w:val="16"/>
          <w:szCs w:val="16"/>
        </w:rPr>
        <w:tab/>
      </w:r>
      <w:r w:rsidR="005329C8">
        <w:rPr>
          <w:sz w:val="16"/>
          <w:szCs w:val="16"/>
        </w:rPr>
        <w:tab/>
        <w:t xml:space="preserve">0x </w:t>
      </w:r>
      <w:r w:rsidR="005329C8" w:rsidRPr="005329C8">
        <w:rPr>
          <w:sz w:val="16"/>
          <w:szCs w:val="16"/>
        </w:rPr>
        <w:t>D0 36 62 49 CE 55 00 00</w:t>
      </w:r>
      <w:r w:rsidR="003E151C">
        <w:rPr>
          <w:sz w:val="16"/>
          <w:szCs w:val="16"/>
        </w:rPr>
        <w:t xml:space="preserve"> </w:t>
      </w:r>
      <w:r w:rsidR="005329C8" w:rsidRPr="005329C8">
        <w:rPr>
          <w:sz w:val="16"/>
          <w:szCs w:val="16"/>
        </w:rPr>
        <w:t xml:space="preserve"> F0 36 62 49 CE 55 00 00</w:t>
      </w:r>
      <w:r w:rsidR="005329C8">
        <w:t xml:space="preserve">  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0964C0">
        <w:rPr>
          <w:rFonts w:ascii="Consolas" w:hAnsi="Consolas"/>
          <w:color w:val="FF0000"/>
          <w:sz w:val="16"/>
          <w:szCs w:val="16"/>
          <w:shd w:val="clear" w:color="auto" w:fill="FBFAF9"/>
        </w:rPr>
        <w:t>head-&gt;str</w:t>
      </w:r>
      <w:r w:rsidR="002E44D2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4D2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4D2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2E44D2" w:rsidRPr="002E44D2">
        <w:rPr>
          <w:sz w:val="16"/>
          <w:szCs w:val="16"/>
        </w:rPr>
        <w:t>0x55CE496236B0</w:t>
      </w:r>
      <w:r w:rsidR="005329C8">
        <w:rPr>
          <w:sz w:val="16"/>
          <w:szCs w:val="16"/>
        </w:rPr>
        <w:tab/>
      </w:r>
      <w:r w:rsidR="005329C8">
        <w:rPr>
          <w:sz w:val="16"/>
          <w:szCs w:val="16"/>
        </w:rPr>
        <w:tab/>
      </w:r>
      <w:r w:rsidR="005329C8">
        <w:rPr>
          <w:sz w:val="16"/>
          <w:szCs w:val="16"/>
        </w:rPr>
        <w:tab/>
      </w:r>
      <w:r w:rsidR="00EA6F29">
        <w:rPr>
          <w:sz w:val="16"/>
          <w:szCs w:val="16"/>
        </w:rPr>
        <w:t>0x</w:t>
      </w:r>
      <w:r w:rsidR="00EA6F29">
        <w:t>55CE496236D0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0964C0">
        <w:rPr>
          <w:rFonts w:ascii="Consolas" w:hAnsi="Consolas"/>
          <w:color w:val="00B0F0"/>
          <w:sz w:val="16"/>
          <w:szCs w:val="16"/>
          <w:shd w:val="clear" w:color="auto" w:fill="FBFAF9"/>
        </w:rPr>
        <w:t>head-&gt;next</w:t>
      </w:r>
      <w:r w:rsidR="007325A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325A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325A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7325AD" w:rsidRPr="002E44D2">
        <w:rPr>
          <w:sz w:val="16"/>
          <w:szCs w:val="16"/>
        </w:rPr>
        <w:t>0x55CE496236B</w:t>
      </w:r>
      <w:r w:rsidR="007325AD">
        <w:rPr>
          <w:sz w:val="16"/>
          <w:szCs w:val="16"/>
        </w:rPr>
        <w:t>8</w:t>
      </w:r>
      <w:r w:rsidR="007325AD">
        <w:rPr>
          <w:sz w:val="16"/>
          <w:szCs w:val="16"/>
        </w:rPr>
        <w:tab/>
      </w:r>
      <w:r w:rsidR="007325AD">
        <w:rPr>
          <w:sz w:val="16"/>
          <w:szCs w:val="16"/>
        </w:rPr>
        <w:tab/>
      </w:r>
      <w:r w:rsidR="007325AD">
        <w:rPr>
          <w:sz w:val="16"/>
          <w:szCs w:val="16"/>
        </w:rPr>
        <w:tab/>
        <w:t xml:space="preserve">0x </w:t>
      </w:r>
      <w:r w:rsidR="007325AD" w:rsidRPr="007325AD">
        <w:rPr>
          <w:sz w:val="16"/>
          <w:szCs w:val="16"/>
        </w:rPr>
        <w:t>55CE496236F0</w:t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0964C0">
        <w:rPr>
          <w:rFonts w:ascii="Consolas" w:hAnsi="Consolas"/>
          <w:color w:val="FFFF00"/>
          <w:sz w:val="16"/>
          <w:szCs w:val="16"/>
          <w:shd w:val="clear" w:color="auto" w:fill="FBFAF9"/>
        </w:rPr>
        <w:t>head-&gt;next-&gt;str</w:t>
      </w:r>
      <w:r w:rsidR="007325AD" w:rsidRPr="000964C0">
        <w:rPr>
          <w:rFonts w:ascii="Consolas" w:hAnsi="Consolas"/>
          <w:color w:val="FFFF00"/>
          <w:sz w:val="16"/>
          <w:szCs w:val="16"/>
          <w:shd w:val="clear" w:color="auto" w:fill="FBFAF9"/>
        </w:rPr>
        <w:tab/>
      </w:r>
      <w:r w:rsidR="007325AD" w:rsidRPr="000964C0">
        <w:rPr>
          <w:rFonts w:ascii="Consolas" w:hAnsi="Consolas"/>
          <w:color w:val="FFFF00"/>
          <w:sz w:val="16"/>
          <w:szCs w:val="16"/>
          <w:shd w:val="clear" w:color="auto" w:fill="FBFAF9"/>
        </w:rPr>
        <w:tab/>
      </w:r>
      <w:r w:rsidR="007325A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70D6F">
        <w:rPr>
          <w:sz w:val="16"/>
          <w:szCs w:val="16"/>
        </w:rPr>
        <w:t xml:space="preserve">0x </w:t>
      </w:r>
      <w:r w:rsidR="00670D6F" w:rsidRPr="007325AD">
        <w:rPr>
          <w:sz w:val="16"/>
          <w:szCs w:val="16"/>
        </w:rPr>
        <w:t>55CE496236F0</w:t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EA6F29">
        <w:rPr>
          <w:rFonts w:ascii="Consolas" w:hAnsi="Consolas"/>
          <w:color w:val="333333"/>
          <w:sz w:val="16"/>
          <w:szCs w:val="16"/>
          <w:shd w:val="clear" w:color="auto" w:fill="FBFAF9"/>
        </w:rPr>
        <w:t>0x</w:t>
      </w:r>
      <w:r w:rsidR="00EA6F29">
        <w:t>55CE49623710</w:t>
      </w:r>
      <w:r w:rsidR="007325AD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0964C0">
        <w:rPr>
          <w:rFonts w:ascii="Consolas" w:hAnsi="Consolas"/>
          <w:color w:val="00B050"/>
          <w:sz w:val="16"/>
          <w:szCs w:val="16"/>
          <w:shd w:val="clear" w:color="auto" w:fill="FBFAF9"/>
        </w:rPr>
        <w:t>head-&gt;next-&gt;next</w:t>
      </w:r>
      <w:r w:rsidR="00670D6F" w:rsidRPr="000964C0">
        <w:rPr>
          <w:rFonts w:ascii="Consolas" w:hAnsi="Consolas"/>
          <w:color w:val="00B050"/>
          <w:sz w:val="16"/>
          <w:szCs w:val="16"/>
          <w:shd w:val="clear" w:color="auto" w:fill="FBFAF9"/>
        </w:rPr>
        <w:tab/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70D6F">
        <w:rPr>
          <w:sz w:val="16"/>
          <w:szCs w:val="16"/>
        </w:rPr>
        <w:t xml:space="preserve">0x </w:t>
      </w:r>
      <w:r w:rsidR="00670D6F" w:rsidRPr="007325AD">
        <w:rPr>
          <w:sz w:val="16"/>
          <w:szCs w:val="16"/>
        </w:rPr>
        <w:t>55CE496236F</w:t>
      </w:r>
      <w:r w:rsidR="006D4FCF">
        <w:rPr>
          <w:sz w:val="16"/>
          <w:szCs w:val="16"/>
        </w:rPr>
        <w:t>8</w:t>
      </w:r>
      <w:r w:rsidR="00670D6F">
        <w:rPr>
          <w:sz w:val="16"/>
          <w:szCs w:val="16"/>
        </w:rPr>
        <w:tab/>
      </w:r>
      <w:r w:rsidR="00670D6F">
        <w:rPr>
          <w:sz w:val="16"/>
          <w:szCs w:val="16"/>
        </w:rPr>
        <w:tab/>
      </w:r>
      <w:r w:rsidR="00670D6F">
        <w:rPr>
          <w:sz w:val="16"/>
          <w:szCs w:val="16"/>
        </w:rPr>
        <w:tab/>
      </w:r>
      <w:r w:rsidR="00670D6F" w:rsidRPr="007325AD">
        <w:rPr>
          <w:rFonts w:ascii="Consolas" w:hAnsi="Consolas"/>
          <w:color w:val="333333"/>
          <w:sz w:val="16"/>
          <w:szCs w:val="16"/>
          <w:shd w:val="clear" w:color="auto" w:fill="FBFAF9"/>
        </w:rPr>
        <w:t>0x</w:t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 xml:space="preserve"> </w:t>
      </w:r>
      <w:r w:rsidR="00670D6F" w:rsidRPr="007325AD">
        <w:rPr>
          <w:sz w:val="16"/>
          <w:szCs w:val="16"/>
        </w:rPr>
        <w:t>55CE496237</w:t>
      </w:r>
      <w:r w:rsidR="00670D6F">
        <w:rPr>
          <w:sz w:val="16"/>
          <w:szCs w:val="16"/>
        </w:rPr>
        <w:t>30</w:t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0964C0">
        <w:rPr>
          <w:rFonts w:ascii="Consolas" w:hAnsi="Consolas"/>
          <w:color w:val="7030A0"/>
          <w:sz w:val="16"/>
          <w:szCs w:val="16"/>
          <w:shd w:val="clear" w:color="auto" w:fill="FBFAF9"/>
        </w:rPr>
        <w:t>head-&gt;next-&gt;next-&gt;str</w:t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70D6F" w:rsidRPr="007325AD">
        <w:rPr>
          <w:rFonts w:ascii="Consolas" w:hAnsi="Consolas"/>
          <w:color w:val="333333"/>
          <w:sz w:val="16"/>
          <w:szCs w:val="16"/>
          <w:shd w:val="clear" w:color="auto" w:fill="FBFAF9"/>
        </w:rPr>
        <w:t>0x</w:t>
      </w:r>
      <w:r w:rsidR="00670D6F">
        <w:rPr>
          <w:rFonts w:ascii="Consolas" w:hAnsi="Consolas"/>
          <w:color w:val="333333"/>
          <w:sz w:val="16"/>
          <w:szCs w:val="16"/>
          <w:shd w:val="clear" w:color="auto" w:fill="FBFAF9"/>
        </w:rPr>
        <w:t xml:space="preserve"> </w:t>
      </w:r>
      <w:r w:rsidR="00670D6F" w:rsidRPr="007325AD">
        <w:rPr>
          <w:sz w:val="16"/>
          <w:szCs w:val="16"/>
        </w:rPr>
        <w:t>55CE496237</w:t>
      </w:r>
      <w:r w:rsidR="00670D6F">
        <w:rPr>
          <w:sz w:val="16"/>
          <w:szCs w:val="16"/>
        </w:rPr>
        <w:t>30</w:t>
      </w:r>
      <w:r w:rsidR="00670D6F">
        <w:rPr>
          <w:sz w:val="16"/>
          <w:szCs w:val="16"/>
        </w:rPr>
        <w:tab/>
      </w:r>
      <w:r w:rsidR="00670D6F">
        <w:rPr>
          <w:sz w:val="16"/>
          <w:szCs w:val="16"/>
        </w:rPr>
        <w:tab/>
      </w:r>
      <w:r w:rsidR="00670D6F">
        <w:rPr>
          <w:sz w:val="16"/>
          <w:szCs w:val="16"/>
        </w:rPr>
        <w:tab/>
      </w:r>
      <w:r w:rsidR="00EA6F29">
        <w:rPr>
          <w:rFonts w:ascii="Consolas" w:hAnsi="Consolas"/>
          <w:color w:val="333333"/>
          <w:sz w:val="16"/>
          <w:szCs w:val="16"/>
          <w:shd w:val="clear" w:color="auto" w:fill="FBFAF9"/>
        </w:rPr>
        <w:t>0x</w:t>
      </w:r>
      <w:r w:rsidR="00EA6F29">
        <w:t>55CE496237</w:t>
      </w:r>
      <w:r w:rsidR="00EA6F29">
        <w:t>5</w:t>
      </w:r>
      <w:r w:rsidR="00EA6F29">
        <w:t>0</w:t>
      </w:r>
      <w:r w:rsidR="00EA6F29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Pr="00BF251D">
        <w:rPr>
          <w:rFonts w:ascii="Consolas" w:hAnsi="Consolas"/>
          <w:color w:val="333333"/>
          <w:sz w:val="16"/>
          <w:szCs w:val="16"/>
          <w:shd w:val="clear" w:color="auto" w:fill="FBFAF9"/>
        </w:rPr>
        <w:br/>
      </w:r>
      <w:r w:rsidRPr="000964C0">
        <w:rPr>
          <w:rFonts w:ascii="Consolas" w:hAnsi="Consolas"/>
          <w:color w:val="ED7D31" w:themeColor="accent2"/>
          <w:sz w:val="16"/>
          <w:szCs w:val="16"/>
          <w:shd w:val="clear" w:color="auto" w:fill="FBFAF9"/>
        </w:rPr>
        <w:t>head-&gt;next-&gt;next-&gt;next</w:t>
      </w:r>
      <w:r w:rsidR="006D4FC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D4FCF">
        <w:rPr>
          <w:rFonts w:ascii="Consolas" w:hAnsi="Consolas"/>
          <w:color w:val="333333"/>
          <w:sz w:val="16"/>
          <w:szCs w:val="16"/>
          <w:shd w:val="clear" w:color="auto" w:fill="FBFAF9"/>
        </w:rPr>
        <w:tab/>
      </w:r>
      <w:r w:rsidR="006D4FCF" w:rsidRPr="007325AD">
        <w:rPr>
          <w:rFonts w:ascii="Consolas" w:hAnsi="Consolas"/>
          <w:color w:val="333333"/>
          <w:sz w:val="16"/>
          <w:szCs w:val="16"/>
          <w:shd w:val="clear" w:color="auto" w:fill="FBFAF9"/>
        </w:rPr>
        <w:t>0x</w:t>
      </w:r>
      <w:r w:rsidR="006D4FCF">
        <w:rPr>
          <w:rFonts w:ascii="Consolas" w:hAnsi="Consolas"/>
          <w:color w:val="333333"/>
          <w:sz w:val="16"/>
          <w:szCs w:val="16"/>
          <w:shd w:val="clear" w:color="auto" w:fill="FBFAF9"/>
        </w:rPr>
        <w:t xml:space="preserve"> </w:t>
      </w:r>
      <w:r w:rsidR="006D4FCF" w:rsidRPr="007325AD">
        <w:rPr>
          <w:sz w:val="16"/>
          <w:szCs w:val="16"/>
        </w:rPr>
        <w:t>55CE496237</w:t>
      </w:r>
      <w:r w:rsidR="006D4FCF">
        <w:rPr>
          <w:sz w:val="16"/>
          <w:szCs w:val="16"/>
        </w:rPr>
        <w:t>38</w:t>
      </w:r>
      <w:r w:rsidR="006D4FCF">
        <w:rPr>
          <w:sz w:val="16"/>
          <w:szCs w:val="16"/>
        </w:rPr>
        <w:tab/>
      </w:r>
      <w:r w:rsidR="006D4FCF">
        <w:rPr>
          <w:sz w:val="16"/>
          <w:szCs w:val="16"/>
        </w:rPr>
        <w:tab/>
      </w:r>
      <w:r w:rsidR="006D4FCF">
        <w:rPr>
          <w:sz w:val="16"/>
          <w:szCs w:val="16"/>
        </w:rPr>
        <w:tab/>
        <w:t>null</w:t>
      </w:r>
    </w:p>
    <w:p w14:paraId="6660A0E4" w14:textId="77777777" w:rsidR="007024D9" w:rsidRPr="00BF251D" w:rsidRDefault="007024D9" w:rsidP="007024D9">
      <w:pPr>
        <w:rPr>
          <w:color w:val="FF0000"/>
          <w:sz w:val="16"/>
          <w:szCs w:val="16"/>
        </w:rPr>
      </w:pPr>
    </w:p>
    <w:sectPr w:rsidR="007024D9" w:rsidRPr="00BF25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MzcysbAwMjY1NzFV0lEKTi0uzszPAykwrgUAtpMYuSwAAAA="/>
  </w:docVars>
  <w:rsids>
    <w:rsidRoot w:val="0048282D"/>
    <w:rsid w:val="000964C0"/>
    <w:rsid w:val="002B315B"/>
    <w:rsid w:val="002E44D2"/>
    <w:rsid w:val="002E47CE"/>
    <w:rsid w:val="0033112C"/>
    <w:rsid w:val="003A2D89"/>
    <w:rsid w:val="003E151C"/>
    <w:rsid w:val="003F017D"/>
    <w:rsid w:val="004040CC"/>
    <w:rsid w:val="0048282D"/>
    <w:rsid w:val="004A5FE3"/>
    <w:rsid w:val="005329C8"/>
    <w:rsid w:val="005616C6"/>
    <w:rsid w:val="00584E7B"/>
    <w:rsid w:val="00613B19"/>
    <w:rsid w:val="00634051"/>
    <w:rsid w:val="00670D6F"/>
    <w:rsid w:val="006D4FCF"/>
    <w:rsid w:val="007024D9"/>
    <w:rsid w:val="007325AD"/>
    <w:rsid w:val="007A0B25"/>
    <w:rsid w:val="007D42BD"/>
    <w:rsid w:val="00862240"/>
    <w:rsid w:val="008F1AD0"/>
    <w:rsid w:val="00A06926"/>
    <w:rsid w:val="00A46427"/>
    <w:rsid w:val="00AC36FB"/>
    <w:rsid w:val="00B41DF1"/>
    <w:rsid w:val="00BE6A49"/>
    <w:rsid w:val="00BF251D"/>
    <w:rsid w:val="00D32A23"/>
    <w:rsid w:val="00D3706B"/>
    <w:rsid w:val="00E60062"/>
    <w:rsid w:val="00EA6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EFCB6"/>
  <w15:chartTrackingRefBased/>
  <w15:docId w15:val="{EB39D75A-9205-4A53-9280-BBF4EDAC7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24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88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Haohan</dc:creator>
  <cp:keywords/>
  <dc:description/>
  <cp:lastModifiedBy>Wu, Haohan</cp:lastModifiedBy>
  <cp:revision>8</cp:revision>
  <dcterms:created xsi:type="dcterms:W3CDTF">2022-06-25T21:47:00Z</dcterms:created>
  <dcterms:modified xsi:type="dcterms:W3CDTF">2022-06-28T17:16:00Z</dcterms:modified>
</cp:coreProperties>
</file>